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87A6C" w14:textId="77777777" w:rsidR="00BE1C7E" w:rsidRDefault="007B0FA2" w:rsidP="00BE1C7E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Xb2981ced27eef536fef1777056d9f0389c65d8d"/>
      <w:r>
        <w:pict w14:anchorId="34DD0F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BE1C7E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14D4D24" w14:textId="77777777" w:rsidR="00BE1C7E" w:rsidRDefault="00BE1C7E" w:rsidP="00BE1C7E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D9511A2" w14:textId="77777777" w:rsidR="00BE1C7E" w:rsidRDefault="00BE1C7E" w:rsidP="00BE1C7E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AD22622" w14:textId="77777777" w:rsidR="00BE1C7E" w:rsidRDefault="00BE1C7E" w:rsidP="00BE1C7E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6</w:t>
      </w:r>
    </w:p>
    <w:p w14:paraId="55C8D7B7" w14:textId="37CFB5FE" w:rsidR="00BE1C7E" w:rsidRPr="00BE1C7E" w:rsidRDefault="00BE1C7E" w:rsidP="00BE1C7E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9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Relative Standing on the SAT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Using z-Scores to Find Percentiles</w:t>
      </w:r>
    </w:p>
    <w:p w14:paraId="0E2C9247" w14:textId="3EB235DB" w:rsidR="00CF7195" w:rsidRDefault="00000000">
      <w:pPr>
        <w:pStyle w:val="Heading2"/>
      </w:pPr>
      <w:r>
        <w:t>To compute the z-Score of an SAT score of 650 in a component</w:t>
      </w:r>
    </w:p>
    <w:p w14:paraId="5EF45CD9" w14:textId="77777777" w:rsidR="00CF7195" w:rsidRDefault="00000000"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65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z</w:t>
      </w:r>
    </w:p>
    <w:p w14:paraId="5F9ACD5E" w14:textId="77777777" w:rsidR="00CF7195" w:rsidRDefault="00000000">
      <w:pPr>
        <w:pStyle w:val="SourceCode"/>
      </w:pPr>
      <w:r>
        <w:rPr>
          <w:rStyle w:val="VerbatimChar"/>
        </w:rPr>
        <w:t>## [1] 1.5</w:t>
      </w:r>
    </w:p>
    <w:p w14:paraId="50C57580" w14:textId="77777777" w:rsidR="00CF7195" w:rsidRDefault="00000000">
      <w:pPr>
        <w:pStyle w:val="Heading2"/>
      </w:pPr>
      <w:bookmarkStart w:id="1" w:name="X07d2a46988b6ebd000f23900e7cf7ad9ebccb18"/>
      <w:bookmarkEnd w:id="0"/>
      <w:r>
        <w:t>To find the percentage of SAT scores higher than 650 for some component</w:t>
      </w:r>
    </w:p>
    <w:p w14:paraId="42398DFC" w14:textId="77777777" w:rsidR="00CF7195" w:rsidRDefault="00000000">
      <w:pPr>
        <w:pStyle w:val="SourceCode"/>
      </w:pP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650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3508D843" w14:textId="77777777" w:rsidR="00CF7195" w:rsidRDefault="00000000">
      <w:pPr>
        <w:pStyle w:val="SourceCode"/>
      </w:pPr>
      <w:r>
        <w:rPr>
          <w:rStyle w:val="VerbatimChar"/>
        </w:rPr>
        <w:t>## [1] 0.0668072</w:t>
      </w:r>
    </w:p>
    <w:p w14:paraId="2F5D4268" w14:textId="77777777" w:rsidR="00CF7195" w:rsidRDefault="00000000">
      <w:pPr>
        <w:pStyle w:val="Heading2"/>
      </w:pPr>
      <w:bookmarkStart w:id="2" w:name="or-using-the-z-score"/>
      <w:bookmarkEnd w:id="1"/>
      <w:r>
        <w:t>or using the z-score</w:t>
      </w:r>
    </w:p>
    <w:p w14:paraId="27C94EDF" w14:textId="77777777" w:rsidR="00CF7195" w:rsidRDefault="00000000">
      <w:pPr>
        <w:pStyle w:val="SourceCode"/>
      </w:pPr>
      <w:r>
        <w:rPr>
          <w:rStyle w:val="FunctionTok"/>
        </w:rPr>
        <w:t>pnorm</w:t>
      </w:r>
      <w:r>
        <w:rPr>
          <w:rStyle w:val="NormalTok"/>
        </w:rPr>
        <w:t xml:space="preserve">(z, 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0E3989A" w14:textId="77777777" w:rsidR="00CF7195" w:rsidRDefault="00000000">
      <w:pPr>
        <w:pStyle w:val="SourceCode"/>
      </w:pPr>
      <w:r>
        <w:rPr>
          <w:rStyle w:val="VerbatimChar"/>
        </w:rPr>
        <w:t>## [1] 0.0668072</w:t>
      </w:r>
      <w:bookmarkEnd w:id="2"/>
    </w:p>
    <w:sectPr w:rsidR="00CF71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43644" w14:textId="77777777" w:rsidR="007B0FA2" w:rsidRDefault="007B0FA2">
      <w:pPr>
        <w:spacing w:after="0"/>
      </w:pPr>
      <w:r>
        <w:separator/>
      </w:r>
    </w:p>
  </w:endnote>
  <w:endnote w:type="continuationSeparator" w:id="0">
    <w:p w14:paraId="506D0D94" w14:textId="77777777" w:rsidR="007B0FA2" w:rsidRDefault="007B0F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B1A6E" w14:textId="77777777" w:rsidR="007B0FA2" w:rsidRDefault="007B0FA2">
      <w:r>
        <w:separator/>
      </w:r>
    </w:p>
  </w:footnote>
  <w:footnote w:type="continuationSeparator" w:id="0">
    <w:p w14:paraId="032A8274" w14:textId="77777777" w:rsidR="007B0FA2" w:rsidRDefault="007B0F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8BA69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067814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F7195"/>
    <w:rsid w:val="007B0FA2"/>
    <w:rsid w:val="00BE1C7E"/>
    <w:rsid w:val="00C546E0"/>
    <w:rsid w:val="00CF719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0CDBB58"/>
  <w15:docId w15:val="{7FE51044-0550-FE40-BB8A-DC4070D75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8</Words>
  <Characters>446</Characters>
  <Application>Microsoft Office Word</Application>
  <DocSecurity>0</DocSecurity>
  <Lines>3</Lines>
  <Paragraphs>1</Paragraphs>
  <ScaleCrop>false</ScaleCrop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6-29T14:33:00Z</dcterms:created>
  <dcterms:modified xsi:type="dcterms:W3CDTF">2022-06-29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9</vt:lpwstr>
  </property>
  <property fmtid="{D5CDD505-2E9C-101B-9397-08002B2CF9AE}" pid="3" name="output">
    <vt:lpwstr>word_document</vt:lpwstr>
  </property>
</Properties>
</file>